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="-5" w:tblpY="-184"/>
        <w:tblW w:w="10573" w:type="dxa"/>
        <w:tblLayout w:type="fixed"/>
        <w:tblLook w:val="0000" w:firstRow="0" w:lastRow="0" w:firstColumn="0" w:lastColumn="0" w:noHBand="0" w:noVBand="0"/>
      </w:tblPr>
      <w:tblGrid>
        <w:gridCol w:w="738"/>
        <w:gridCol w:w="1825"/>
        <w:gridCol w:w="2150"/>
        <w:gridCol w:w="10"/>
        <w:gridCol w:w="2330"/>
        <w:gridCol w:w="10"/>
        <w:gridCol w:w="3500"/>
        <w:gridCol w:w="10"/>
      </w:tblGrid>
      <w:tr w:rsidR="008E3622" w:rsidRPr="00865EF8" w14:paraId="5564287A" w14:textId="77777777" w:rsidTr="00890385">
        <w:trPr>
          <w:gridAfter w:val="1"/>
          <w:wAfter w:w="10" w:type="dxa"/>
          <w:trHeight w:val="800"/>
        </w:trPr>
        <w:tc>
          <w:tcPr>
            <w:tcW w:w="10563" w:type="dxa"/>
            <w:gridSpan w:val="7"/>
          </w:tcPr>
          <w:p w14:paraId="6FD9B849" w14:textId="77777777" w:rsidR="008E3622" w:rsidRPr="00865EF8" w:rsidRDefault="008E3622" w:rsidP="00AE7788">
            <w:pPr>
              <w:pStyle w:val="Heading1"/>
              <w:rPr>
                <w:rFonts w:ascii="Times New Roman" w:hAnsi="Times New Roman"/>
                <w:sz w:val="8"/>
                <w:szCs w:val="8"/>
              </w:rPr>
            </w:pPr>
            <w:r w:rsidRPr="00865EF8">
              <w:rPr>
                <w:rFonts w:ascii="Times New Roman" w:hAnsi="Times New Roman"/>
                <w:szCs w:val="28"/>
              </w:rPr>
              <w:t>Clarksville School Boar</w:t>
            </w:r>
            <w:r w:rsidR="00865EF8">
              <w:rPr>
                <w:rFonts w:ascii="Times New Roman" w:hAnsi="Times New Roman"/>
                <w:szCs w:val="28"/>
              </w:rPr>
              <w:t>d</w:t>
            </w:r>
          </w:p>
          <w:p w14:paraId="61D8230D" w14:textId="77777777" w:rsidR="00DC79A0" w:rsidRDefault="008E3622" w:rsidP="00DC79A0">
            <w:pPr>
              <w:pStyle w:val="Heading1"/>
              <w:rPr>
                <w:rFonts w:ascii="Times New Roman" w:hAnsi="Times New Roman"/>
                <w:szCs w:val="28"/>
              </w:rPr>
            </w:pPr>
            <w:r w:rsidRPr="00865EF8">
              <w:rPr>
                <w:rFonts w:ascii="Times New Roman" w:hAnsi="Times New Roman"/>
                <w:szCs w:val="28"/>
              </w:rPr>
              <w:t>Meeting Agenda</w:t>
            </w:r>
            <w:r w:rsidR="009F07C6">
              <w:rPr>
                <w:rFonts w:ascii="Times New Roman" w:hAnsi="Times New Roman"/>
                <w:szCs w:val="28"/>
              </w:rPr>
              <w:t xml:space="preserve"> </w:t>
            </w:r>
          </w:p>
          <w:p w14:paraId="0E7FBC36" w14:textId="1726E07A" w:rsidR="00DC79A0" w:rsidRPr="00DC79A0" w:rsidRDefault="00DC79A0" w:rsidP="00DC79A0">
            <w:pPr>
              <w:pStyle w:val="Heading1"/>
            </w:pPr>
            <w:r w:rsidRPr="00DC79A0">
              <w:rPr>
                <w:rFonts w:ascii="Times New Roman" w:hAnsi="Times New Roman"/>
                <w:szCs w:val="28"/>
              </w:rPr>
              <w:t>Special Board Meeting</w:t>
            </w:r>
          </w:p>
        </w:tc>
      </w:tr>
      <w:tr w:rsidR="008E3622" w:rsidRPr="00865EF8" w14:paraId="591D1E2F" w14:textId="77777777" w:rsidTr="00890385">
        <w:tc>
          <w:tcPr>
            <w:tcW w:w="2563" w:type="dxa"/>
            <w:gridSpan w:val="2"/>
          </w:tcPr>
          <w:p w14:paraId="7E71A762" w14:textId="77777777" w:rsidR="008E3622" w:rsidRPr="00865EF8" w:rsidRDefault="008E3622" w:rsidP="00AE7788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8010" w:type="dxa"/>
            <w:gridSpan w:val="6"/>
          </w:tcPr>
          <w:p w14:paraId="692F5D59" w14:textId="19753603" w:rsidR="008E3622" w:rsidRPr="00865EF8" w:rsidRDefault="007917E9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0</w:t>
            </w:r>
            <w:r w:rsidR="00911D15">
              <w:rPr>
                <w:rFonts w:ascii="Times New Roman" w:hAnsi="Times New Roman"/>
                <w:szCs w:val="24"/>
              </w:rPr>
              <w:t>8/</w:t>
            </w:r>
            <w:r w:rsidR="00DC79A0">
              <w:rPr>
                <w:rFonts w:ascii="Times New Roman" w:hAnsi="Times New Roman"/>
                <w:szCs w:val="24"/>
              </w:rPr>
              <w:t>29</w:t>
            </w:r>
            <w:r w:rsidR="004C330C">
              <w:rPr>
                <w:rFonts w:ascii="Times New Roman" w:hAnsi="Times New Roman"/>
                <w:szCs w:val="24"/>
              </w:rPr>
              <w:t>/2022</w:t>
            </w:r>
          </w:p>
        </w:tc>
      </w:tr>
      <w:tr w:rsidR="008E3622" w:rsidRPr="00865EF8" w14:paraId="02EF3DA1" w14:textId="77777777" w:rsidTr="00890385">
        <w:tc>
          <w:tcPr>
            <w:tcW w:w="2563" w:type="dxa"/>
            <w:gridSpan w:val="2"/>
          </w:tcPr>
          <w:p w14:paraId="4D1BDEC5" w14:textId="77777777" w:rsidR="008E3622" w:rsidRPr="00865EF8" w:rsidRDefault="008E3622" w:rsidP="00AE7788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8010" w:type="dxa"/>
            <w:gridSpan w:val="6"/>
          </w:tcPr>
          <w:p w14:paraId="413E0269" w14:textId="21DC0E34" w:rsidR="008E3622" w:rsidRPr="00865EF8" w:rsidRDefault="00D304C4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:00</w:t>
            </w:r>
            <w:r w:rsidR="009F119D" w:rsidRPr="00865EF8">
              <w:rPr>
                <w:rFonts w:ascii="Times New Roman" w:hAnsi="Times New Roman"/>
                <w:szCs w:val="24"/>
              </w:rPr>
              <w:t xml:space="preserve"> p.m.</w:t>
            </w:r>
            <w:r w:rsidR="009F21E2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8E3622" w:rsidRPr="00865EF8" w14:paraId="700200D8" w14:textId="77777777" w:rsidTr="00890385">
        <w:tc>
          <w:tcPr>
            <w:tcW w:w="2563" w:type="dxa"/>
            <w:gridSpan w:val="2"/>
          </w:tcPr>
          <w:p w14:paraId="2F1C07E8" w14:textId="77777777" w:rsidR="008E3622" w:rsidRPr="00865EF8" w:rsidRDefault="008E3622" w:rsidP="00AE7788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8010" w:type="dxa"/>
            <w:gridSpan w:val="6"/>
          </w:tcPr>
          <w:p w14:paraId="61680E85" w14:textId="656954E5" w:rsidR="008E3622" w:rsidRPr="00865EF8" w:rsidRDefault="00D304C4" w:rsidP="00AE7788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Clarksville Town Hall</w:t>
            </w:r>
          </w:p>
        </w:tc>
      </w:tr>
      <w:tr w:rsidR="008E3622" w:rsidRPr="00865EF8" w14:paraId="6DC5C021" w14:textId="77777777" w:rsidTr="00890385">
        <w:tc>
          <w:tcPr>
            <w:tcW w:w="2563" w:type="dxa"/>
            <w:gridSpan w:val="2"/>
          </w:tcPr>
          <w:p w14:paraId="17E75A54" w14:textId="77777777" w:rsidR="008E3622" w:rsidRPr="00865EF8" w:rsidRDefault="008E3622" w:rsidP="00AE7788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8010" w:type="dxa"/>
            <w:gridSpan w:val="6"/>
          </w:tcPr>
          <w:p w14:paraId="218105BC" w14:textId="61229756" w:rsidR="008E3622" w:rsidRPr="00865EF8" w:rsidRDefault="00752585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Heather Mitchell</w:t>
            </w:r>
          </w:p>
        </w:tc>
      </w:tr>
      <w:tr w:rsidR="00EA6EC7" w:rsidRPr="00865EF8" w14:paraId="11AC2AE2" w14:textId="77777777" w:rsidTr="00890385">
        <w:trPr>
          <w:gridAfter w:val="1"/>
          <w:wAfter w:w="10" w:type="dxa"/>
          <w:trHeight w:val="287"/>
        </w:trPr>
        <w:tc>
          <w:tcPr>
            <w:tcW w:w="4713" w:type="dxa"/>
            <w:gridSpan w:val="3"/>
          </w:tcPr>
          <w:p w14:paraId="5668B317" w14:textId="77777777" w:rsidR="00EA6EC7" w:rsidRPr="00865EF8" w:rsidRDefault="00EA6EC7" w:rsidP="00AE7788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865EF8">
              <w:rPr>
                <w:rFonts w:ascii="Times New Roman" w:hAnsi="Times New Roman"/>
                <w:b/>
                <w:sz w:val="22"/>
              </w:rPr>
              <w:t>School Board Members</w:t>
            </w:r>
          </w:p>
        </w:tc>
        <w:tc>
          <w:tcPr>
            <w:tcW w:w="2340" w:type="dxa"/>
            <w:gridSpan w:val="2"/>
          </w:tcPr>
          <w:p w14:paraId="09AB5200" w14:textId="77777777" w:rsidR="00EA6EC7" w:rsidRPr="00865EF8" w:rsidRDefault="00EA6EC7" w:rsidP="00AE7788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865EF8">
              <w:rPr>
                <w:rFonts w:ascii="Times New Roman" w:hAnsi="Times New Roman"/>
                <w:b/>
                <w:sz w:val="22"/>
              </w:rPr>
              <w:t>Principal</w:t>
            </w:r>
          </w:p>
        </w:tc>
        <w:tc>
          <w:tcPr>
            <w:tcW w:w="3510" w:type="dxa"/>
            <w:gridSpan w:val="2"/>
          </w:tcPr>
          <w:p w14:paraId="0C7578E9" w14:textId="77777777" w:rsidR="00EA6EC7" w:rsidRPr="00865EF8" w:rsidRDefault="00EA6EC7" w:rsidP="00AE7788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865EF8">
              <w:rPr>
                <w:rFonts w:ascii="Times New Roman" w:hAnsi="Times New Roman"/>
                <w:b/>
                <w:sz w:val="22"/>
              </w:rPr>
              <w:t>SAU Members</w:t>
            </w:r>
          </w:p>
        </w:tc>
      </w:tr>
      <w:tr w:rsidR="00EA6EC7" w:rsidRPr="00865EF8" w14:paraId="6DAF9FBC" w14:textId="77777777" w:rsidTr="00890385">
        <w:trPr>
          <w:trHeight w:val="233"/>
        </w:trPr>
        <w:tc>
          <w:tcPr>
            <w:tcW w:w="2563" w:type="dxa"/>
            <w:gridSpan w:val="2"/>
          </w:tcPr>
          <w:p w14:paraId="14F5E856" w14:textId="7BC07E1F" w:rsidR="00EA6EC7" w:rsidRPr="00865EF8" w:rsidRDefault="00752585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rin Blanchard</w:t>
            </w:r>
          </w:p>
        </w:tc>
        <w:tc>
          <w:tcPr>
            <w:tcW w:w="2160" w:type="dxa"/>
            <w:gridSpan w:val="2"/>
          </w:tcPr>
          <w:p w14:paraId="38DEE29D" w14:textId="6A2AFC4D" w:rsidR="00B91C2F" w:rsidRPr="00C520A3" w:rsidRDefault="00752585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Heather Mitchell</w:t>
            </w:r>
          </w:p>
        </w:tc>
        <w:tc>
          <w:tcPr>
            <w:tcW w:w="2340" w:type="dxa"/>
            <w:gridSpan w:val="2"/>
          </w:tcPr>
          <w:p w14:paraId="59A883CA" w14:textId="1D309A5A" w:rsidR="00EA6EC7" w:rsidRPr="00865EF8" w:rsidRDefault="006B75D3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ebbie Lynch</w:t>
            </w:r>
          </w:p>
        </w:tc>
        <w:tc>
          <w:tcPr>
            <w:tcW w:w="3510" w:type="dxa"/>
            <w:gridSpan w:val="2"/>
          </w:tcPr>
          <w:p w14:paraId="30D4C5A9" w14:textId="77777777" w:rsidR="00EA6EC7" w:rsidRPr="00865EF8" w:rsidRDefault="0090092F" w:rsidP="00AE7788">
            <w:pPr>
              <w:rPr>
                <w:rFonts w:ascii="Times New Roman" w:hAnsi="Times New Roman"/>
                <w:szCs w:val="24"/>
              </w:rPr>
            </w:pPr>
            <w:r w:rsidRPr="00865EF8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EA6EC7" w:rsidRPr="00865EF8" w14:paraId="6A48D392" w14:textId="77777777" w:rsidTr="00890385">
        <w:tc>
          <w:tcPr>
            <w:tcW w:w="2563" w:type="dxa"/>
            <w:gridSpan w:val="2"/>
          </w:tcPr>
          <w:p w14:paraId="058FEA1C" w14:textId="270130DB" w:rsidR="00EA6EC7" w:rsidRPr="00865EF8" w:rsidRDefault="00752585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ichel Dionne</w:t>
            </w:r>
          </w:p>
        </w:tc>
        <w:tc>
          <w:tcPr>
            <w:tcW w:w="2160" w:type="dxa"/>
            <w:gridSpan w:val="2"/>
          </w:tcPr>
          <w:p w14:paraId="7D14DC8E" w14:textId="77777777" w:rsidR="00EA6EC7" w:rsidRPr="00865EF8" w:rsidRDefault="00EA6EC7" w:rsidP="00AE7788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45E301E" w14:textId="77777777" w:rsidR="00EA6EC7" w:rsidRPr="00865EF8" w:rsidRDefault="00EA6EC7" w:rsidP="00AE7788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510" w:type="dxa"/>
            <w:gridSpan w:val="2"/>
          </w:tcPr>
          <w:p w14:paraId="4C68C48B" w14:textId="6A5FD16D" w:rsidR="00EA6EC7" w:rsidRPr="00865EF8" w:rsidRDefault="00911D15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ridget Cross</w:t>
            </w:r>
          </w:p>
        </w:tc>
      </w:tr>
      <w:tr w:rsidR="00890385" w:rsidRPr="00865EF8" w14:paraId="30DC85EB" w14:textId="77777777" w:rsidTr="00761D91">
        <w:tc>
          <w:tcPr>
            <w:tcW w:w="2563" w:type="dxa"/>
            <w:gridSpan w:val="2"/>
          </w:tcPr>
          <w:p w14:paraId="477D1840" w14:textId="1916C820" w:rsidR="00890385" w:rsidRPr="00890385" w:rsidRDefault="00890385" w:rsidP="00AE7788">
            <w:pPr>
              <w:rPr>
                <w:rFonts w:ascii="Times New Roman" w:hAnsi="Times New Roman"/>
                <w:b/>
                <w:bCs/>
                <w:szCs w:val="24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>Public in Attendance:</w:t>
            </w:r>
          </w:p>
        </w:tc>
        <w:tc>
          <w:tcPr>
            <w:tcW w:w="8010" w:type="dxa"/>
            <w:gridSpan w:val="6"/>
          </w:tcPr>
          <w:p w14:paraId="3DE5B84F" w14:textId="77777777" w:rsidR="00890385" w:rsidRPr="00865EF8" w:rsidRDefault="00890385" w:rsidP="00AE7788">
            <w:pPr>
              <w:rPr>
                <w:rFonts w:ascii="Times New Roman" w:hAnsi="Times New Roman"/>
                <w:szCs w:val="24"/>
              </w:rPr>
            </w:pPr>
          </w:p>
        </w:tc>
      </w:tr>
      <w:tr w:rsidR="008E3622" w:rsidRPr="00865EF8" w14:paraId="3ECF2A0E" w14:textId="77777777" w:rsidTr="00890385">
        <w:trPr>
          <w:gridAfter w:val="1"/>
          <w:wAfter w:w="10" w:type="dxa"/>
          <w:trHeight w:val="422"/>
        </w:trPr>
        <w:tc>
          <w:tcPr>
            <w:tcW w:w="738" w:type="dxa"/>
            <w:vAlign w:val="center"/>
          </w:tcPr>
          <w:p w14:paraId="65951F55" w14:textId="77777777" w:rsidR="008E3622" w:rsidRPr="00865EF8" w:rsidRDefault="008E3622" w:rsidP="00890385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Item</w:t>
            </w:r>
          </w:p>
        </w:tc>
        <w:tc>
          <w:tcPr>
            <w:tcW w:w="9825" w:type="dxa"/>
            <w:gridSpan w:val="6"/>
            <w:vAlign w:val="center"/>
          </w:tcPr>
          <w:p w14:paraId="24DFF538" w14:textId="77777777" w:rsidR="008E3622" w:rsidRPr="00865EF8" w:rsidRDefault="008E3622" w:rsidP="00890385">
            <w:pPr>
              <w:jc w:val="center"/>
              <w:rPr>
                <w:rFonts w:ascii="Times New Roman" w:hAnsi="Times New Roman"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Subject</w:t>
            </w:r>
          </w:p>
        </w:tc>
      </w:tr>
      <w:tr w:rsidR="008E3622" w:rsidRPr="00865EF8" w14:paraId="1F42D657" w14:textId="77777777" w:rsidTr="00890385">
        <w:trPr>
          <w:gridAfter w:val="1"/>
          <w:wAfter w:w="10" w:type="dxa"/>
          <w:trHeight w:val="360"/>
        </w:trPr>
        <w:tc>
          <w:tcPr>
            <w:tcW w:w="738" w:type="dxa"/>
          </w:tcPr>
          <w:p w14:paraId="2C8D2438" w14:textId="77777777" w:rsidR="008E3622" w:rsidRPr="00865EF8" w:rsidRDefault="007B04C4" w:rsidP="00AE7788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8E3622"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3DB3369C" w14:textId="77777777" w:rsidR="008E3622" w:rsidRPr="00865EF8" w:rsidRDefault="008E3622" w:rsidP="00AE7788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Roll Call</w:t>
            </w:r>
            <w:r w:rsidR="00EA6EC7" w:rsidRPr="00865EF8">
              <w:rPr>
                <w:rFonts w:ascii="Times New Roman" w:hAnsi="Times New Roman"/>
                <w:b/>
                <w:szCs w:val="24"/>
              </w:rPr>
              <w:t>:</w:t>
            </w:r>
          </w:p>
        </w:tc>
      </w:tr>
      <w:tr w:rsidR="00F94344" w:rsidRPr="00865EF8" w14:paraId="63F5B847" w14:textId="77777777" w:rsidTr="00890385">
        <w:trPr>
          <w:gridAfter w:val="1"/>
          <w:wAfter w:w="10" w:type="dxa"/>
          <w:trHeight w:val="648"/>
        </w:trPr>
        <w:tc>
          <w:tcPr>
            <w:tcW w:w="738" w:type="dxa"/>
          </w:tcPr>
          <w:p w14:paraId="62258F03" w14:textId="0EE65CBA" w:rsidR="00F94344" w:rsidRDefault="00E815BA" w:rsidP="00AE7788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2B12FF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55EC43E6" w14:textId="708D3FD8" w:rsidR="008C02A7" w:rsidRPr="00DC79A0" w:rsidRDefault="00D304C4" w:rsidP="00DC79A0">
            <w:pPr>
              <w:ind w:left="720" w:hanging="72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Non-Public Session</w:t>
            </w:r>
            <w:r w:rsidR="00DC79A0">
              <w:rPr>
                <w:rFonts w:ascii="Times New Roman" w:hAnsi="Times New Roman"/>
                <w:b/>
                <w:szCs w:val="24"/>
              </w:rPr>
              <w:t>:</w:t>
            </w:r>
          </w:p>
        </w:tc>
      </w:tr>
      <w:tr w:rsidR="00954619" w:rsidRPr="00865EF8" w14:paraId="4B24AE4C" w14:textId="77777777" w:rsidTr="00890385">
        <w:trPr>
          <w:gridAfter w:val="1"/>
          <w:wAfter w:w="10" w:type="dxa"/>
          <w:trHeight w:val="648"/>
        </w:trPr>
        <w:tc>
          <w:tcPr>
            <w:tcW w:w="738" w:type="dxa"/>
          </w:tcPr>
          <w:p w14:paraId="25438A27" w14:textId="717F1CFB" w:rsidR="00954619" w:rsidRDefault="00954619" w:rsidP="00AE7788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</w:t>
            </w:r>
          </w:p>
        </w:tc>
        <w:tc>
          <w:tcPr>
            <w:tcW w:w="9825" w:type="dxa"/>
            <w:gridSpan w:val="6"/>
          </w:tcPr>
          <w:p w14:paraId="2B17CD1D" w14:textId="080AA343" w:rsidR="00954619" w:rsidRPr="00DC79A0" w:rsidRDefault="00DC79A0" w:rsidP="00AE7788">
            <w:pPr>
              <w:ind w:left="720" w:hanging="720"/>
              <w:rPr>
                <w:rFonts w:ascii="Times New Roman" w:hAnsi="Times New Roman"/>
                <w:b/>
                <w:bCs/>
                <w:szCs w:val="24"/>
              </w:rPr>
            </w:pPr>
            <w:r w:rsidRPr="00DC79A0">
              <w:rPr>
                <w:rFonts w:ascii="Georgia" w:hAnsi="Georgia"/>
                <w:b/>
                <w:bCs/>
                <w:color w:val="222222"/>
                <w:shd w:val="clear" w:color="auto" w:fill="FFFFFF"/>
              </w:rPr>
              <w:t>Budgetary Fund Balance Retention Rate (RSA 198:4-b II,5)</w:t>
            </w:r>
          </w:p>
        </w:tc>
      </w:tr>
      <w:tr w:rsidR="00DC79A0" w:rsidRPr="00865EF8" w14:paraId="19067556" w14:textId="77777777" w:rsidTr="00890385">
        <w:trPr>
          <w:gridAfter w:val="1"/>
          <w:wAfter w:w="10" w:type="dxa"/>
          <w:trHeight w:val="648"/>
        </w:trPr>
        <w:tc>
          <w:tcPr>
            <w:tcW w:w="738" w:type="dxa"/>
          </w:tcPr>
          <w:p w14:paraId="25A74B90" w14:textId="02163B47" w:rsidR="00DC79A0" w:rsidRDefault="00DC79A0" w:rsidP="00AE7788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</w:t>
            </w:r>
          </w:p>
        </w:tc>
        <w:tc>
          <w:tcPr>
            <w:tcW w:w="9825" w:type="dxa"/>
            <w:gridSpan w:val="6"/>
          </w:tcPr>
          <w:p w14:paraId="1E0AA270" w14:textId="6410935D" w:rsidR="00DC79A0" w:rsidRPr="00DC79A0" w:rsidRDefault="00DC79A0" w:rsidP="00AE7788">
            <w:pPr>
              <w:ind w:left="720" w:hanging="720"/>
              <w:rPr>
                <w:rFonts w:ascii="Georgia" w:hAnsi="Georgia"/>
                <w:b/>
                <w:bCs/>
                <w:color w:val="222222"/>
                <w:shd w:val="clear" w:color="auto" w:fill="FFFFFF"/>
              </w:rPr>
            </w:pPr>
            <w:r w:rsidRPr="00DC79A0">
              <w:rPr>
                <w:rFonts w:ascii="Georgia" w:hAnsi="Georgia"/>
                <w:b/>
                <w:bCs/>
                <w:color w:val="222222"/>
                <w:shd w:val="clear" w:color="auto" w:fill="FFFFFF"/>
              </w:rPr>
              <w:t>Other</w:t>
            </w:r>
            <w:r>
              <w:rPr>
                <w:rFonts w:ascii="Georgia" w:hAnsi="Georgia"/>
                <w:b/>
                <w:bCs/>
                <w:color w:val="222222"/>
                <w:shd w:val="clear" w:color="auto" w:fill="FFFFFF"/>
              </w:rPr>
              <w:t>:</w:t>
            </w:r>
          </w:p>
        </w:tc>
      </w:tr>
      <w:tr w:rsidR="00AD59F4" w:rsidRPr="00865EF8" w14:paraId="7E9DA3B2" w14:textId="77777777" w:rsidTr="00954619">
        <w:trPr>
          <w:gridAfter w:val="1"/>
          <w:wAfter w:w="10" w:type="dxa"/>
          <w:trHeight w:val="1151"/>
        </w:trPr>
        <w:tc>
          <w:tcPr>
            <w:tcW w:w="738" w:type="dxa"/>
          </w:tcPr>
          <w:p w14:paraId="2D8E511C" w14:textId="7D8FFEF1" w:rsidR="00AD59F4" w:rsidRPr="00865EF8" w:rsidRDefault="00DC79A0" w:rsidP="00AE7788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AD59F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47CA7A22" w14:textId="77777777" w:rsidR="00AD59F4" w:rsidRDefault="00AD59F4" w:rsidP="00AE7788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Meeting Dates:</w:t>
            </w:r>
          </w:p>
          <w:p w14:paraId="7D81FB96" w14:textId="4B491255" w:rsidR="00AE7788" w:rsidRPr="00414E32" w:rsidRDefault="00414E32" w:rsidP="00954619">
            <w:pPr>
              <w:numPr>
                <w:ilvl w:val="0"/>
                <w:numId w:val="24"/>
              </w:numPr>
              <w:ind w:left="432"/>
              <w:rPr>
                <w:rFonts w:ascii="Times New Roman" w:hAnsi="Times New Roman"/>
                <w:bCs/>
                <w:szCs w:val="24"/>
              </w:rPr>
            </w:pPr>
            <w:r w:rsidRPr="00AD59F4">
              <w:rPr>
                <w:rFonts w:ascii="Times New Roman" w:hAnsi="Times New Roman"/>
                <w:bCs/>
                <w:szCs w:val="24"/>
              </w:rPr>
              <w:t xml:space="preserve">Clarksville School Board </w:t>
            </w:r>
            <w:r w:rsidR="00D86C75">
              <w:rPr>
                <w:rFonts w:ascii="Times New Roman" w:hAnsi="Times New Roman"/>
                <w:bCs/>
                <w:szCs w:val="24"/>
              </w:rPr>
              <w:t xml:space="preserve">Meeting:  </w:t>
            </w:r>
            <w:r w:rsidR="000228F0">
              <w:rPr>
                <w:rFonts w:ascii="Times New Roman" w:hAnsi="Times New Roman"/>
                <w:bCs/>
                <w:szCs w:val="24"/>
              </w:rPr>
              <w:t>Monday</w:t>
            </w:r>
            <w:r w:rsidR="0001245F">
              <w:rPr>
                <w:rFonts w:ascii="Times New Roman" w:hAnsi="Times New Roman"/>
                <w:bCs/>
                <w:szCs w:val="24"/>
              </w:rPr>
              <w:t xml:space="preserve">, </w:t>
            </w:r>
            <w:r w:rsidR="00954619">
              <w:rPr>
                <w:rFonts w:ascii="Times New Roman" w:hAnsi="Times New Roman"/>
                <w:bCs/>
                <w:szCs w:val="24"/>
              </w:rPr>
              <w:t>September 12</w:t>
            </w:r>
            <w:r w:rsidRPr="00AD59F4">
              <w:rPr>
                <w:rFonts w:ascii="Times New Roman" w:hAnsi="Times New Roman"/>
                <w:bCs/>
                <w:szCs w:val="24"/>
              </w:rPr>
              <w:t>, 202</w:t>
            </w:r>
            <w:r w:rsidR="00760344">
              <w:rPr>
                <w:rFonts w:ascii="Times New Roman" w:hAnsi="Times New Roman"/>
                <w:bCs/>
                <w:szCs w:val="24"/>
              </w:rPr>
              <w:t>2</w:t>
            </w:r>
            <w:r w:rsidRPr="00AD59F4">
              <w:rPr>
                <w:rFonts w:ascii="Times New Roman" w:hAnsi="Times New Roman"/>
                <w:bCs/>
                <w:szCs w:val="24"/>
              </w:rPr>
              <w:t xml:space="preserve"> @ </w:t>
            </w:r>
            <w:r w:rsidR="000228F0">
              <w:rPr>
                <w:rFonts w:ascii="Times New Roman" w:hAnsi="Times New Roman"/>
                <w:bCs/>
                <w:szCs w:val="24"/>
              </w:rPr>
              <w:t>5:</w:t>
            </w:r>
            <w:r w:rsidR="00E815BA">
              <w:rPr>
                <w:rFonts w:ascii="Times New Roman" w:hAnsi="Times New Roman"/>
                <w:bCs/>
                <w:szCs w:val="24"/>
              </w:rPr>
              <w:t>15</w:t>
            </w:r>
            <w:r w:rsidRPr="00AD59F4">
              <w:rPr>
                <w:rFonts w:ascii="Times New Roman" w:hAnsi="Times New Roman"/>
                <w:bCs/>
                <w:szCs w:val="24"/>
              </w:rPr>
              <w:t xml:space="preserve"> pm – </w:t>
            </w:r>
            <w:r w:rsidR="000228F0">
              <w:rPr>
                <w:rFonts w:ascii="Times New Roman" w:hAnsi="Times New Roman"/>
                <w:bCs/>
                <w:szCs w:val="24"/>
              </w:rPr>
              <w:t>Pittsburg School Library Computer Lab</w:t>
            </w:r>
          </w:p>
        </w:tc>
      </w:tr>
      <w:tr w:rsidR="00AD59F4" w:rsidRPr="00865EF8" w14:paraId="17FAD59F" w14:textId="77777777" w:rsidTr="00890385">
        <w:trPr>
          <w:gridAfter w:val="1"/>
          <w:wAfter w:w="10" w:type="dxa"/>
          <w:trHeight w:val="360"/>
        </w:trPr>
        <w:tc>
          <w:tcPr>
            <w:tcW w:w="738" w:type="dxa"/>
          </w:tcPr>
          <w:p w14:paraId="009DEDC3" w14:textId="2BDE208E" w:rsidR="00AD59F4" w:rsidRPr="00865EF8" w:rsidRDefault="00DC79A0" w:rsidP="00AE7788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AD59F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45B6FC53" w14:textId="0C9B83F2" w:rsidR="00AD59F4" w:rsidRPr="00865EF8" w:rsidRDefault="00AD59F4" w:rsidP="00AE7788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Adjournment</w:t>
            </w:r>
            <w:r w:rsidR="007917E9">
              <w:rPr>
                <w:rFonts w:ascii="Times New Roman" w:hAnsi="Times New Roman"/>
                <w:b/>
                <w:szCs w:val="24"/>
              </w:rPr>
              <w:t>:</w:t>
            </w:r>
          </w:p>
        </w:tc>
      </w:tr>
    </w:tbl>
    <w:p w14:paraId="529CD210" w14:textId="77777777" w:rsidR="00BB2070" w:rsidRPr="00865EF8" w:rsidRDefault="00BB2070" w:rsidP="00C70160">
      <w:pPr>
        <w:rPr>
          <w:rFonts w:ascii="Times New Roman" w:hAnsi="Times New Roman"/>
          <w:szCs w:val="24"/>
        </w:rPr>
      </w:pPr>
    </w:p>
    <w:sectPr w:rsidR="00BB2070" w:rsidRPr="00865EF8" w:rsidSect="00F74611">
      <w:headerReference w:type="default" r:id="rId8"/>
      <w:footerReference w:type="default" r:id="rId9"/>
      <w:pgSz w:w="12240" w:h="15840" w:code="1"/>
      <w:pgMar w:top="1440" w:right="1008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59441" w14:textId="77777777" w:rsidR="00951EF2" w:rsidRDefault="00951EF2">
      <w:r>
        <w:separator/>
      </w:r>
    </w:p>
  </w:endnote>
  <w:endnote w:type="continuationSeparator" w:id="0">
    <w:p w14:paraId="6D4BFA76" w14:textId="77777777" w:rsidR="00951EF2" w:rsidRDefault="00951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2D64D" w14:textId="77777777" w:rsidR="00927322" w:rsidRDefault="00927322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391D1" w14:textId="77777777" w:rsidR="00951EF2" w:rsidRDefault="00951EF2">
      <w:r>
        <w:separator/>
      </w:r>
    </w:p>
  </w:footnote>
  <w:footnote w:type="continuationSeparator" w:id="0">
    <w:p w14:paraId="42800214" w14:textId="77777777" w:rsidR="00951EF2" w:rsidRDefault="00951E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C8074" w14:textId="77777777" w:rsidR="00927322" w:rsidRDefault="00927322">
    <w:pPr>
      <w:pStyle w:val="Header"/>
      <w:ind w:left="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5E15"/>
    <w:multiLevelType w:val="hybridMultilevel"/>
    <w:tmpl w:val="5170CDD4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D6AB8"/>
    <w:multiLevelType w:val="hybridMultilevel"/>
    <w:tmpl w:val="1778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86C43"/>
    <w:multiLevelType w:val="hybridMultilevel"/>
    <w:tmpl w:val="32345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A22AA"/>
    <w:multiLevelType w:val="hybridMultilevel"/>
    <w:tmpl w:val="2C0C238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4A544AA"/>
    <w:multiLevelType w:val="hybridMultilevel"/>
    <w:tmpl w:val="C53C0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B7352"/>
    <w:multiLevelType w:val="hybridMultilevel"/>
    <w:tmpl w:val="B26208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51928"/>
    <w:multiLevelType w:val="hybridMultilevel"/>
    <w:tmpl w:val="17FED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C0A9C"/>
    <w:multiLevelType w:val="hybridMultilevel"/>
    <w:tmpl w:val="4C12D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B33A76"/>
    <w:multiLevelType w:val="hybridMultilevel"/>
    <w:tmpl w:val="E304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3520F"/>
    <w:multiLevelType w:val="hybridMultilevel"/>
    <w:tmpl w:val="B134C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C4CA4"/>
    <w:multiLevelType w:val="hybridMultilevel"/>
    <w:tmpl w:val="E7F42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962F0"/>
    <w:multiLevelType w:val="hybridMultilevel"/>
    <w:tmpl w:val="9E0CC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A23CE"/>
    <w:multiLevelType w:val="hybridMultilevel"/>
    <w:tmpl w:val="B04E2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E53EAA"/>
    <w:multiLevelType w:val="hybridMultilevel"/>
    <w:tmpl w:val="9432E1FA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0575D5"/>
    <w:multiLevelType w:val="hybridMultilevel"/>
    <w:tmpl w:val="9BB86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5858A6"/>
    <w:multiLevelType w:val="hybridMultilevel"/>
    <w:tmpl w:val="685C0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A30F3B"/>
    <w:multiLevelType w:val="hybridMultilevel"/>
    <w:tmpl w:val="D9366A88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F5025"/>
    <w:multiLevelType w:val="hybridMultilevel"/>
    <w:tmpl w:val="C472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F83423"/>
    <w:multiLevelType w:val="hybridMultilevel"/>
    <w:tmpl w:val="A1D28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87379C"/>
    <w:multiLevelType w:val="hybridMultilevel"/>
    <w:tmpl w:val="516640B8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0E30E7"/>
    <w:multiLevelType w:val="hybridMultilevel"/>
    <w:tmpl w:val="9B220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080E8C"/>
    <w:multiLevelType w:val="hybridMultilevel"/>
    <w:tmpl w:val="6DA4A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42DDA"/>
    <w:multiLevelType w:val="hybridMultilevel"/>
    <w:tmpl w:val="510ED49E"/>
    <w:lvl w:ilvl="0" w:tplc="04090001">
      <w:start w:val="1"/>
      <w:numFmt w:val="bullet"/>
      <w:lvlText w:val=""/>
      <w:lvlJc w:val="left"/>
      <w:pPr>
        <w:outlineLvl w:val="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381A50"/>
    <w:multiLevelType w:val="hybridMultilevel"/>
    <w:tmpl w:val="EE527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1755E7"/>
    <w:multiLevelType w:val="hybridMultilevel"/>
    <w:tmpl w:val="A06CF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4610AE"/>
    <w:multiLevelType w:val="hybridMultilevel"/>
    <w:tmpl w:val="2BD4A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4C2DBB"/>
    <w:multiLevelType w:val="hybridMultilevel"/>
    <w:tmpl w:val="2E504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3258A"/>
    <w:multiLevelType w:val="hybridMultilevel"/>
    <w:tmpl w:val="97700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59733A"/>
    <w:multiLevelType w:val="hybridMultilevel"/>
    <w:tmpl w:val="9DA40EC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78A47549"/>
    <w:multiLevelType w:val="hybridMultilevel"/>
    <w:tmpl w:val="96C22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426A09"/>
    <w:multiLevelType w:val="hybridMultilevel"/>
    <w:tmpl w:val="4D1CBD8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1" w15:restartNumberingAfterBreak="0">
    <w:nsid w:val="7D810977"/>
    <w:multiLevelType w:val="hybridMultilevel"/>
    <w:tmpl w:val="D6EEE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2466711">
    <w:abstractNumId w:val="6"/>
  </w:num>
  <w:num w:numId="2" w16cid:durableId="758520136">
    <w:abstractNumId w:val="12"/>
  </w:num>
  <w:num w:numId="3" w16cid:durableId="882523107">
    <w:abstractNumId w:val="23"/>
  </w:num>
  <w:num w:numId="4" w16cid:durableId="827330834">
    <w:abstractNumId w:val="19"/>
  </w:num>
  <w:num w:numId="5" w16cid:durableId="1032420275">
    <w:abstractNumId w:val="13"/>
  </w:num>
  <w:num w:numId="6" w16cid:durableId="743837186">
    <w:abstractNumId w:val="0"/>
  </w:num>
  <w:num w:numId="7" w16cid:durableId="1804151941">
    <w:abstractNumId w:val="16"/>
  </w:num>
  <w:num w:numId="8" w16cid:durableId="1377267718">
    <w:abstractNumId w:val="31"/>
  </w:num>
  <w:num w:numId="9" w16cid:durableId="1638803467">
    <w:abstractNumId w:val="3"/>
  </w:num>
  <w:num w:numId="10" w16cid:durableId="1813981099">
    <w:abstractNumId w:val="8"/>
  </w:num>
  <w:num w:numId="11" w16cid:durableId="656500351">
    <w:abstractNumId w:val="11"/>
  </w:num>
  <w:num w:numId="12" w16cid:durableId="1827210497">
    <w:abstractNumId w:val="27"/>
  </w:num>
  <w:num w:numId="13" w16cid:durableId="1557082914">
    <w:abstractNumId w:val="4"/>
  </w:num>
  <w:num w:numId="14" w16cid:durableId="1763994115">
    <w:abstractNumId w:val="15"/>
  </w:num>
  <w:num w:numId="15" w16cid:durableId="552349111">
    <w:abstractNumId w:val="20"/>
  </w:num>
  <w:num w:numId="16" w16cid:durableId="119618990">
    <w:abstractNumId w:val="7"/>
  </w:num>
  <w:num w:numId="17" w16cid:durableId="519782590">
    <w:abstractNumId w:val="17"/>
  </w:num>
  <w:num w:numId="18" w16cid:durableId="2042632829">
    <w:abstractNumId w:val="29"/>
  </w:num>
  <w:num w:numId="19" w16cid:durableId="306862158">
    <w:abstractNumId w:val="25"/>
  </w:num>
  <w:num w:numId="20" w16cid:durableId="558520625">
    <w:abstractNumId w:val="2"/>
  </w:num>
  <w:num w:numId="21" w16cid:durableId="1648121330">
    <w:abstractNumId w:val="28"/>
  </w:num>
  <w:num w:numId="22" w16cid:durableId="1416131244">
    <w:abstractNumId w:val="30"/>
  </w:num>
  <w:num w:numId="23" w16cid:durableId="725374613">
    <w:abstractNumId w:val="21"/>
  </w:num>
  <w:num w:numId="24" w16cid:durableId="384910016">
    <w:abstractNumId w:val="22"/>
  </w:num>
  <w:num w:numId="25" w16cid:durableId="956571630">
    <w:abstractNumId w:val="9"/>
  </w:num>
  <w:num w:numId="26" w16cid:durableId="129984288">
    <w:abstractNumId w:val="26"/>
  </w:num>
  <w:num w:numId="27" w16cid:durableId="91627038">
    <w:abstractNumId w:val="5"/>
  </w:num>
  <w:num w:numId="28" w16cid:durableId="245698926">
    <w:abstractNumId w:val="14"/>
  </w:num>
  <w:num w:numId="29" w16cid:durableId="1514496613">
    <w:abstractNumId w:val="18"/>
  </w:num>
  <w:num w:numId="30" w16cid:durableId="998382113">
    <w:abstractNumId w:val="1"/>
  </w:num>
  <w:num w:numId="31" w16cid:durableId="1801025900">
    <w:abstractNumId w:val="24"/>
  </w:num>
  <w:num w:numId="32" w16cid:durableId="2006469731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06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TW2MDEEso0MDZV0lIJTi4sz8/NACkyMawHb4SwXLQAAAA=="/>
  </w:docVars>
  <w:rsids>
    <w:rsidRoot w:val="00972BF6"/>
    <w:rsid w:val="00006E40"/>
    <w:rsid w:val="000116A6"/>
    <w:rsid w:val="0001245F"/>
    <w:rsid w:val="000148FD"/>
    <w:rsid w:val="000228F0"/>
    <w:rsid w:val="00023B5D"/>
    <w:rsid w:val="000264F3"/>
    <w:rsid w:val="00027B6F"/>
    <w:rsid w:val="00027D67"/>
    <w:rsid w:val="00030ECB"/>
    <w:rsid w:val="000340A6"/>
    <w:rsid w:val="00034B67"/>
    <w:rsid w:val="000436BD"/>
    <w:rsid w:val="000446BC"/>
    <w:rsid w:val="00044DF9"/>
    <w:rsid w:val="00045058"/>
    <w:rsid w:val="00045173"/>
    <w:rsid w:val="00047D08"/>
    <w:rsid w:val="00051C6F"/>
    <w:rsid w:val="000527AD"/>
    <w:rsid w:val="00055732"/>
    <w:rsid w:val="000573D1"/>
    <w:rsid w:val="00057664"/>
    <w:rsid w:val="00061B40"/>
    <w:rsid w:val="00076658"/>
    <w:rsid w:val="000768AB"/>
    <w:rsid w:val="00086873"/>
    <w:rsid w:val="000875A5"/>
    <w:rsid w:val="000911B4"/>
    <w:rsid w:val="000A3844"/>
    <w:rsid w:val="000A4129"/>
    <w:rsid w:val="000A58F6"/>
    <w:rsid w:val="000A7563"/>
    <w:rsid w:val="000B28F2"/>
    <w:rsid w:val="000B54C2"/>
    <w:rsid w:val="000C0516"/>
    <w:rsid w:val="000C0D41"/>
    <w:rsid w:val="000C5A8A"/>
    <w:rsid w:val="000C6933"/>
    <w:rsid w:val="000D5441"/>
    <w:rsid w:val="000D778F"/>
    <w:rsid w:val="000E1FEE"/>
    <w:rsid w:val="000E2604"/>
    <w:rsid w:val="000E5471"/>
    <w:rsid w:val="000E5518"/>
    <w:rsid w:val="000E617C"/>
    <w:rsid w:val="000F5170"/>
    <w:rsid w:val="000F7D10"/>
    <w:rsid w:val="00100A61"/>
    <w:rsid w:val="00103DF4"/>
    <w:rsid w:val="001055C3"/>
    <w:rsid w:val="00112755"/>
    <w:rsid w:val="00124362"/>
    <w:rsid w:val="0012546E"/>
    <w:rsid w:val="00125FF4"/>
    <w:rsid w:val="00127240"/>
    <w:rsid w:val="0013049A"/>
    <w:rsid w:val="00135858"/>
    <w:rsid w:val="00136101"/>
    <w:rsid w:val="00144A6E"/>
    <w:rsid w:val="00154B19"/>
    <w:rsid w:val="001639F0"/>
    <w:rsid w:val="00164A87"/>
    <w:rsid w:val="00164F0D"/>
    <w:rsid w:val="001654F4"/>
    <w:rsid w:val="00172345"/>
    <w:rsid w:val="00183305"/>
    <w:rsid w:val="0018374A"/>
    <w:rsid w:val="00185939"/>
    <w:rsid w:val="00185D06"/>
    <w:rsid w:val="00195A0B"/>
    <w:rsid w:val="00195F01"/>
    <w:rsid w:val="001A0F4B"/>
    <w:rsid w:val="001A42DA"/>
    <w:rsid w:val="001A5645"/>
    <w:rsid w:val="001B3E63"/>
    <w:rsid w:val="001B3FC3"/>
    <w:rsid w:val="001B3FFB"/>
    <w:rsid w:val="001B40A4"/>
    <w:rsid w:val="001B5776"/>
    <w:rsid w:val="001B7D75"/>
    <w:rsid w:val="001C2540"/>
    <w:rsid w:val="001C38A4"/>
    <w:rsid w:val="001D2475"/>
    <w:rsid w:val="001E0FFA"/>
    <w:rsid w:val="001E233F"/>
    <w:rsid w:val="001E75BF"/>
    <w:rsid w:val="001E7B09"/>
    <w:rsid w:val="001F0097"/>
    <w:rsid w:val="001F5500"/>
    <w:rsid w:val="001F67D4"/>
    <w:rsid w:val="00211CF8"/>
    <w:rsid w:val="002157DD"/>
    <w:rsid w:val="00217753"/>
    <w:rsid w:val="0022377E"/>
    <w:rsid w:val="002268D7"/>
    <w:rsid w:val="002273CC"/>
    <w:rsid w:val="00227973"/>
    <w:rsid w:val="002303AF"/>
    <w:rsid w:val="002304CB"/>
    <w:rsid w:val="0023128C"/>
    <w:rsid w:val="002359EA"/>
    <w:rsid w:val="00237E2A"/>
    <w:rsid w:val="0024537D"/>
    <w:rsid w:val="00246A04"/>
    <w:rsid w:val="00247344"/>
    <w:rsid w:val="0025183E"/>
    <w:rsid w:val="00254AA7"/>
    <w:rsid w:val="00256477"/>
    <w:rsid w:val="00256F32"/>
    <w:rsid w:val="00262CB6"/>
    <w:rsid w:val="00273DED"/>
    <w:rsid w:val="00276789"/>
    <w:rsid w:val="0028154F"/>
    <w:rsid w:val="00281B79"/>
    <w:rsid w:val="00281DDA"/>
    <w:rsid w:val="00283277"/>
    <w:rsid w:val="00286B5A"/>
    <w:rsid w:val="00286C49"/>
    <w:rsid w:val="00293688"/>
    <w:rsid w:val="00295028"/>
    <w:rsid w:val="00296653"/>
    <w:rsid w:val="002A0390"/>
    <w:rsid w:val="002A09A4"/>
    <w:rsid w:val="002A128B"/>
    <w:rsid w:val="002A29CF"/>
    <w:rsid w:val="002A67C8"/>
    <w:rsid w:val="002B0FDC"/>
    <w:rsid w:val="002B12FF"/>
    <w:rsid w:val="002B16C5"/>
    <w:rsid w:val="002B76C3"/>
    <w:rsid w:val="002C5230"/>
    <w:rsid w:val="002C6579"/>
    <w:rsid w:val="002C70EE"/>
    <w:rsid w:val="002D2426"/>
    <w:rsid w:val="002D56A4"/>
    <w:rsid w:val="002E1953"/>
    <w:rsid w:val="002E4C86"/>
    <w:rsid w:val="002E7A0C"/>
    <w:rsid w:val="0031126B"/>
    <w:rsid w:val="00312EC3"/>
    <w:rsid w:val="0031500D"/>
    <w:rsid w:val="0031649B"/>
    <w:rsid w:val="00320E8A"/>
    <w:rsid w:val="003261E9"/>
    <w:rsid w:val="00330370"/>
    <w:rsid w:val="00331881"/>
    <w:rsid w:val="00342E19"/>
    <w:rsid w:val="00344CB0"/>
    <w:rsid w:val="0035276B"/>
    <w:rsid w:val="00356464"/>
    <w:rsid w:val="00357F28"/>
    <w:rsid w:val="00363900"/>
    <w:rsid w:val="00365EFB"/>
    <w:rsid w:val="0037241D"/>
    <w:rsid w:val="003727C8"/>
    <w:rsid w:val="00375AF7"/>
    <w:rsid w:val="00390D15"/>
    <w:rsid w:val="00393BA6"/>
    <w:rsid w:val="003A05DE"/>
    <w:rsid w:val="003A1873"/>
    <w:rsid w:val="003A5602"/>
    <w:rsid w:val="003A5C02"/>
    <w:rsid w:val="003B5362"/>
    <w:rsid w:val="003C300B"/>
    <w:rsid w:val="003C5817"/>
    <w:rsid w:val="003C703B"/>
    <w:rsid w:val="003C7B00"/>
    <w:rsid w:val="003D2D19"/>
    <w:rsid w:val="003D4DDB"/>
    <w:rsid w:val="003D684C"/>
    <w:rsid w:val="003E3B70"/>
    <w:rsid w:val="003E3E2F"/>
    <w:rsid w:val="003E48D4"/>
    <w:rsid w:val="003E57C3"/>
    <w:rsid w:val="003F3D24"/>
    <w:rsid w:val="003F433D"/>
    <w:rsid w:val="003F7C3A"/>
    <w:rsid w:val="0040454E"/>
    <w:rsid w:val="00414E32"/>
    <w:rsid w:val="00415303"/>
    <w:rsid w:val="00415CA3"/>
    <w:rsid w:val="00417484"/>
    <w:rsid w:val="00422766"/>
    <w:rsid w:val="00422B5B"/>
    <w:rsid w:val="00426626"/>
    <w:rsid w:val="00426D3B"/>
    <w:rsid w:val="00443ACE"/>
    <w:rsid w:val="004451EE"/>
    <w:rsid w:val="0044539A"/>
    <w:rsid w:val="00452B6F"/>
    <w:rsid w:val="00457D3C"/>
    <w:rsid w:val="00462E18"/>
    <w:rsid w:val="00463F43"/>
    <w:rsid w:val="00466904"/>
    <w:rsid w:val="0047081D"/>
    <w:rsid w:val="004822B9"/>
    <w:rsid w:val="0048296A"/>
    <w:rsid w:val="00484E12"/>
    <w:rsid w:val="004914CC"/>
    <w:rsid w:val="00494667"/>
    <w:rsid w:val="004974D9"/>
    <w:rsid w:val="004A4ABC"/>
    <w:rsid w:val="004B6BB5"/>
    <w:rsid w:val="004B7F2A"/>
    <w:rsid w:val="004C1C66"/>
    <w:rsid w:val="004C330C"/>
    <w:rsid w:val="004C759A"/>
    <w:rsid w:val="004D0C94"/>
    <w:rsid w:val="004D5AAF"/>
    <w:rsid w:val="004E1311"/>
    <w:rsid w:val="004E240A"/>
    <w:rsid w:val="004E4780"/>
    <w:rsid w:val="004F2E6D"/>
    <w:rsid w:val="004F56C7"/>
    <w:rsid w:val="00500FAA"/>
    <w:rsid w:val="00502A56"/>
    <w:rsid w:val="00502F0A"/>
    <w:rsid w:val="00504FB1"/>
    <w:rsid w:val="005149E7"/>
    <w:rsid w:val="00514B5A"/>
    <w:rsid w:val="0052289E"/>
    <w:rsid w:val="00533987"/>
    <w:rsid w:val="005350D2"/>
    <w:rsid w:val="005354C5"/>
    <w:rsid w:val="00535F79"/>
    <w:rsid w:val="00542720"/>
    <w:rsid w:val="005430E2"/>
    <w:rsid w:val="00545FC6"/>
    <w:rsid w:val="00551B8E"/>
    <w:rsid w:val="00562BE6"/>
    <w:rsid w:val="00570BF4"/>
    <w:rsid w:val="00570ECB"/>
    <w:rsid w:val="00575837"/>
    <w:rsid w:val="00582686"/>
    <w:rsid w:val="005828A3"/>
    <w:rsid w:val="00586DEB"/>
    <w:rsid w:val="0058733A"/>
    <w:rsid w:val="00592FD5"/>
    <w:rsid w:val="00594538"/>
    <w:rsid w:val="00595E69"/>
    <w:rsid w:val="005A021A"/>
    <w:rsid w:val="005A5D85"/>
    <w:rsid w:val="005A6AC5"/>
    <w:rsid w:val="005B2508"/>
    <w:rsid w:val="005B4C93"/>
    <w:rsid w:val="005B7BF5"/>
    <w:rsid w:val="005B7D68"/>
    <w:rsid w:val="005C68F5"/>
    <w:rsid w:val="005D57B9"/>
    <w:rsid w:val="005D7B61"/>
    <w:rsid w:val="005E1AE5"/>
    <w:rsid w:val="005E3805"/>
    <w:rsid w:val="005E4E8F"/>
    <w:rsid w:val="005F081A"/>
    <w:rsid w:val="005F101F"/>
    <w:rsid w:val="005F15EA"/>
    <w:rsid w:val="005F1D8D"/>
    <w:rsid w:val="005F51A7"/>
    <w:rsid w:val="00603A67"/>
    <w:rsid w:val="00605C28"/>
    <w:rsid w:val="00615328"/>
    <w:rsid w:val="00615CD1"/>
    <w:rsid w:val="00622977"/>
    <w:rsid w:val="0062454C"/>
    <w:rsid w:val="00625014"/>
    <w:rsid w:val="006322F0"/>
    <w:rsid w:val="0063549B"/>
    <w:rsid w:val="006356CE"/>
    <w:rsid w:val="0064158A"/>
    <w:rsid w:val="00642251"/>
    <w:rsid w:val="00644DF7"/>
    <w:rsid w:val="00654515"/>
    <w:rsid w:val="00655E59"/>
    <w:rsid w:val="006755CC"/>
    <w:rsid w:val="006775ED"/>
    <w:rsid w:val="00677A8B"/>
    <w:rsid w:val="00682B58"/>
    <w:rsid w:val="00687E0B"/>
    <w:rsid w:val="00692297"/>
    <w:rsid w:val="00693D50"/>
    <w:rsid w:val="006A07E0"/>
    <w:rsid w:val="006A2642"/>
    <w:rsid w:val="006A2F15"/>
    <w:rsid w:val="006A3CC5"/>
    <w:rsid w:val="006A42B4"/>
    <w:rsid w:val="006A7E1B"/>
    <w:rsid w:val="006B0110"/>
    <w:rsid w:val="006B3DD5"/>
    <w:rsid w:val="006B42BD"/>
    <w:rsid w:val="006B75D3"/>
    <w:rsid w:val="006C26DA"/>
    <w:rsid w:val="006C4AF8"/>
    <w:rsid w:val="006C7BF5"/>
    <w:rsid w:val="006C7D7F"/>
    <w:rsid w:val="006D13E5"/>
    <w:rsid w:val="006D59A2"/>
    <w:rsid w:val="006D6472"/>
    <w:rsid w:val="006D67C2"/>
    <w:rsid w:val="006E36CF"/>
    <w:rsid w:val="006E51CE"/>
    <w:rsid w:val="006E65F4"/>
    <w:rsid w:val="006F24E0"/>
    <w:rsid w:val="006F6CA6"/>
    <w:rsid w:val="00702A83"/>
    <w:rsid w:val="00707514"/>
    <w:rsid w:val="00711699"/>
    <w:rsid w:val="007220E7"/>
    <w:rsid w:val="00727969"/>
    <w:rsid w:val="00727A60"/>
    <w:rsid w:val="00734F7D"/>
    <w:rsid w:val="00736F06"/>
    <w:rsid w:val="00737020"/>
    <w:rsid w:val="00740916"/>
    <w:rsid w:val="00741DCB"/>
    <w:rsid w:val="007439ED"/>
    <w:rsid w:val="00746015"/>
    <w:rsid w:val="00752585"/>
    <w:rsid w:val="00753467"/>
    <w:rsid w:val="00756143"/>
    <w:rsid w:val="00760344"/>
    <w:rsid w:val="00767CE3"/>
    <w:rsid w:val="007823A2"/>
    <w:rsid w:val="0078347F"/>
    <w:rsid w:val="00785E5C"/>
    <w:rsid w:val="007917E9"/>
    <w:rsid w:val="0079410B"/>
    <w:rsid w:val="007947E0"/>
    <w:rsid w:val="00796418"/>
    <w:rsid w:val="007B04C4"/>
    <w:rsid w:val="007B2259"/>
    <w:rsid w:val="007B395E"/>
    <w:rsid w:val="007B401C"/>
    <w:rsid w:val="007C1546"/>
    <w:rsid w:val="007C2673"/>
    <w:rsid w:val="007C2F4D"/>
    <w:rsid w:val="007C4DC4"/>
    <w:rsid w:val="007D12CF"/>
    <w:rsid w:val="007D6D14"/>
    <w:rsid w:val="007D7323"/>
    <w:rsid w:val="007E0C9C"/>
    <w:rsid w:val="007E2E91"/>
    <w:rsid w:val="007E3095"/>
    <w:rsid w:val="007E6444"/>
    <w:rsid w:val="00803C25"/>
    <w:rsid w:val="008063A4"/>
    <w:rsid w:val="0081416E"/>
    <w:rsid w:val="00815637"/>
    <w:rsid w:val="00815B3D"/>
    <w:rsid w:val="0081651D"/>
    <w:rsid w:val="00817052"/>
    <w:rsid w:val="0082776E"/>
    <w:rsid w:val="00831014"/>
    <w:rsid w:val="00832BCA"/>
    <w:rsid w:val="0084232C"/>
    <w:rsid w:val="00843822"/>
    <w:rsid w:val="008505AC"/>
    <w:rsid w:val="008566DB"/>
    <w:rsid w:val="008605BA"/>
    <w:rsid w:val="00860C29"/>
    <w:rsid w:val="00865994"/>
    <w:rsid w:val="00865EF8"/>
    <w:rsid w:val="0087324E"/>
    <w:rsid w:val="00873F24"/>
    <w:rsid w:val="008750FC"/>
    <w:rsid w:val="008802CC"/>
    <w:rsid w:val="00881B04"/>
    <w:rsid w:val="0088396B"/>
    <w:rsid w:val="00884070"/>
    <w:rsid w:val="00885227"/>
    <w:rsid w:val="00890385"/>
    <w:rsid w:val="00895CB7"/>
    <w:rsid w:val="008A1AF8"/>
    <w:rsid w:val="008A3134"/>
    <w:rsid w:val="008B48C1"/>
    <w:rsid w:val="008B5E79"/>
    <w:rsid w:val="008C02A7"/>
    <w:rsid w:val="008C2A43"/>
    <w:rsid w:val="008C7E2C"/>
    <w:rsid w:val="008D3312"/>
    <w:rsid w:val="008D48B5"/>
    <w:rsid w:val="008E3622"/>
    <w:rsid w:val="008E53CB"/>
    <w:rsid w:val="008E67BF"/>
    <w:rsid w:val="008F0625"/>
    <w:rsid w:val="008F5261"/>
    <w:rsid w:val="008F53E3"/>
    <w:rsid w:val="008F6425"/>
    <w:rsid w:val="0090092F"/>
    <w:rsid w:val="00900CB1"/>
    <w:rsid w:val="0091024F"/>
    <w:rsid w:val="0091057B"/>
    <w:rsid w:val="00911D15"/>
    <w:rsid w:val="00912B94"/>
    <w:rsid w:val="009142A6"/>
    <w:rsid w:val="00915343"/>
    <w:rsid w:val="009207DE"/>
    <w:rsid w:val="00924ED2"/>
    <w:rsid w:val="0092696E"/>
    <w:rsid w:val="00927322"/>
    <w:rsid w:val="009279F9"/>
    <w:rsid w:val="009324DB"/>
    <w:rsid w:val="00943DDE"/>
    <w:rsid w:val="00944CAC"/>
    <w:rsid w:val="00945076"/>
    <w:rsid w:val="009458F6"/>
    <w:rsid w:val="00951EF2"/>
    <w:rsid w:val="00954619"/>
    <w:rsid w:val="00956F79"/>
    <w:rsid w:val="009610F7"/>
    <w:rsid w:val="00970942"/>
    <w:rsid w:val="009715EC"/>
    <w:rsid w:val="00971C28"/>
    <w:rsid w:val="00972BF6"/>
    <w:rsid w:val="009809D4"/>
    <w:rsid w:val="009867EE"/>
    <w:rsid w:val="00987AAB"/>
    <w:rsid w:val="00987BCD"/>
    <w:rsid w:val="00991826"/>
    <w:rsid w:val="00995E86"/>
    <w:rsid w:val="009A0813"/>
    <w:rsid w:val="009A0CA7"/>
    <w:rsid w:val="009B11E6"/>
    <w:rsid w:val="009B59AB"/>
    <w:rsid w:val="009C002D"/>
    <w:rsid w:val="009C37E2"/>
    <w:rsid w:val="009C3EF6"/>
    <w:rsid w:val="009C5758"/>
    <w:rsid w:val="009E12D0"/>
    <w:rsid w:val="009E1388"/>
    <w:rsid w:val="009E1D3E"/>
    <w:rsid w:val="009F07C6"/>
    <w:rsid w:val="009F119D"/>
    <w:rsid w:val="009F21E2"/>
    <w:rsid w:val="009F3BE6"/>
    <w:rsid w:val="009F4E9C"/>
    <w:rsid w:val="009F5000"/>
    <w:rsid w:val="009F7A8F"/>
    <w:rsid w:val="00A0486F"/>
    <w:rsid w:val="00A04D0A"/>
    <w:rsid w:val="00A0663F"/>
    <w:rsid w:val="00A11118"/>
    <w:rsid w:val="00A1183E"/>
    <w:rsid w:val="00A15372"/>
    <w:rsid w:val="00A161F6"/>
    <w:rsid w:val="00A202D9"/>
    <w:rsid w:val="00A22478"/>
    <w:rsid w:val="00A25473"/>
    <w:rsid w:val="00A332F2"/>
    <w:rsid w:val="00A34C7C"/>
    <w:rsid w:val="00A36274"/>
    <w:rsid w:val="00A468E9"/>
    <w:rsid w:val="00A478CB"/>
    <w:rsid w:val="00A47FE2"/>
    <w:rsid w:val="00A53C25"/>
    <w:rsid w:val="00A57B22"/>
    <w:rsid w:val="00A75BA3"/>
    <w:rsid w:val="00A75D6E"/>
    <w:rsid w:val="00A76131"/>
    <w:rsid w:val="00A81B03"/>
    <w:rsid w:val="00A83AC5"/>
    <w:rsid w:val="00A83C60"/>
    <w:rsid w:val="00A841FF"/>
    <w:rsid w:val="00A872EC"/>
    <w:rsid w:val="00A87878"/>
    <w:rsid w:val="00A9214D"/>
    <w:rsid w:val="00A93960"/>
    <w:rsid w:val="00A9721B"/>
    <w:rsid w:val="00AA15F5"/>
    <w:rsid w:val="00AA393E"/>
    <w:rsid w:val="00AB2455"/>
    <w:rsid w:val="00AB49E2"/>
    <w:rsid w:val="00AB4B25"/>
    <w:rsid w:val="00AB5BC3"/>
    <w:rsid w:val="00AB7004"/>
    <w:rsid w:val="00AC4801"/>
    <w:rsid w:val="00AC64BF"/>
    <w:rsid w:val="00AD4477"/>
    <w:rsid w:val="00AD59F4"/>
    <w:rsid w:val="00AD7DEA"/>
    <w:rsid w:val="00AE6965"/>
    <w:rsid w:val="00AE6F15"/>
    <w:rsid w:val="00AE7788"/>
    <w:rsid w:val="00AE7B2B"/>
    <w:rsid w:val="00AF0EA4"/>
    <w:rsid w:val="00B001F8"/>
    <w:rsid w:val="00B0288C"/>
    <w:rsid w:val="00B03646"/>
    <w:rsid w:val="00B03C4C"/>
    <w:rsid w:val="00B11EC3"/>
    <w:rsid w:val="00B22B01"/>
    <w:rsid w:val="00B253AF"/>
    <w:rsid w:val="00B27E20"/>
    <w:rsid w:val="00B301C8"/>
    <w:rsid w:val="00B41121"/>
    <w:rsid w:val="00B41735"/>
    <w:rsid w:val="00B5089B"/>
    <w:rsid w:val="00B66446"/>
    <w:rsid w:val="00B67564"/>
    <w:rsid w:val="00B73CE1"/>
    <w:rsid w:val="00B76A12"/>
    <w:rsid w:val="00B8202A"/>
    <w:rsid w:val="00B91C2F"/>
    <w:rsid w:val="00B921A7"/>
    <w:rsid w:val="00B927D5"/>
    <w:rsid w:val="00B92CE4"/>
    <w:rsid w:val="00B93311"/>
    <w:rsid w:val="00B939E5"/>
    <w:rsid w:val="00BA02D0"/>
    <w:rsid w:val="00BA29B2"/>
    <w:rsid w:val="00BA2C04"/>
    <w:rsid w:val="00BA7E25"/>
    <w:rsid w:val="00BB040E"/>
    <w:rsid w:val="00BB0D84"/>
    <w:rsid w:val="00BB165E"/>
    <w:rsid w:val="00BB17F5"/>
    <w:rsid w:val="00BB2070"/>
    <w:rsid w:val="00BB2DAA"/>
    <w:rsid w:val="00BB4AF0"/>
    <w:rsid w:val="00BB644E"/>
    <w:rsid w:val="00BD1689"/>
    <w:rsid w:val="00BD332E"/>
    <w:rsid w:val="00BE20C1"/>
    <w:rsid w:val="00BE53CB"/>
    <w:rsid w:val="00BF37EE"/>
    <w:rsid w:val="00BF4899"/>
    <w:rsid w:val="00C00140"/>
    <w:rsid w:val="00C00235"/>
    <w:rsid w:val="00C019B2"/>
    <w:rsid w:val="00C049AF"/>
    <w:rsid w:val="00C14078"/>
    <w:rsid w:val="00C16D2D"/>
    <w:rsid w:val="00C20E66"/>
    <w:rsid w:val="00C21E3E"/>
    <w:rsid w:val="00C26118"/>
    <w:rsid w:val="00C3439A"/>
    <w:rsid w:val="00C356C7"/>
    <w:rsid w:val="00C40195"/>
    <w:rsid w:val="00C40B90"/>
    <w:rsid w:val="00C40F93"/>
    <w:rsid w:val="00C410C3"/>
    <w:rsid w:val="00C41673"/>
    <w:rsid w:val="00C418DA"/>
    <w:rsid w:val="00C4197B"/>
    <w:rsid w:val="00C4617F"/>
    <w:rsid w:val="00C4661D"/>
    <w:rsid w:val="00C47153"/>
    <w:rsid w:val="00C520A3"/>
    <w:rsid w:val="00C63A07"/>
    <w:rsid w:val="00C65AC8"/>
    <w:rsid w:val="00C70160"/>
    <w:rsid w:val="00C71325"/>
    <w:rsid w:val="00C71953"/>
    <w:rsid w:val="00C7231C"/>
    <w:rsid w:val="00C751A6"/>
    <w:rsid w:val="00C86C20"/>
    <w:rsid w:val="00C91685"/>
    <w:rsid w:val="00C95761"/>
    <w:rsid w:val="00C961FF"/>
    <w:rsid w:val="00CA597A"/>
    <w:rsid w:val="00CA67FC"/>
    <w:rsid w:val="00CB2D4E"/>
    <w:rsid w:val="00CB4B0A"/>
    <w:rsid w:val="00CC1C06"/>
    <w:rsid w:val="00CC7445"/>
    <w:rsid w:val="00CD429B"/>
    <w:rsid w:val="00CE1EBE"/>
    <w:rsid w:val="00CE2BFE"/>
    <w:rsid w:val="00CE5F3B"/>
    <w:rsid w:val="00CE5F59"/>
    <w:rsid w:val="00CF79D8"/>
    <w:rsid w:val="00D0309C"/>
    <w:rsid w:val="00D04A87"/>
    <w:rsid w:val="00D056ED"/>
    <w:rsid w:val="00D10480"/>
    <w:rsid w:val="00D11420"/>
    <w:rsid w:val="00D13F49"/>
    <w:rsid w:val="00D27205"/>
    <w:rsid w:val="00D3013F"/>
    <w:rsid w:val="00D304C4"/>
    <w:rsid w:val="00D31541"/>
    <w:rsid w:val="00D33834"/>
    <w:rsid w:val="00D36FB8"/>
    <w:rsid w:val="00D47F6C"/>
    <w:rsid w:val="00D50E44"/>
    <w:rsid w:val="00D53387"/>
    <w:rsid w:val="00D54FDE"/>
    <w:rsid w:val="00D610E0"/>
    <w:rsid w:val="00D63E02"/>
    <w:rsid w:val="00D71193"/>
    <w:rsid w:val="00D7177C"/>
    <w:rsid w:val="00D816EA"/>
    <w:rsid w:val="00D86C75"/>
    <w:rsid w:val="00D9088B"/>
    <w:rsid w:val="00D908BB"/>
    <w:rsid w:val="00D97B9E"/>
    <w:rsid w:val="00DA52AA"/>
    <w:rsid w:val="00DA744B"/>
    <w:rsid w:val="00DA769B"/>
    <w:rsid w:val="00DB0D9E"/>
    <w:rsid w:val="00DB6DC8"/>
    <w:rsid w:val="00DC0329"/>
    <w:rsid w:val="00DC1453"/>
    <w:rsid w:val="00DC5D24"/>
    <w:rsid w:val="00DC79A0"/>
    <w:rsid w:val="00DD1D32"/>
    <w:rsid w:val="00DD3676"/>
    <w:rsid w:val="00DD3C77"/>
    <w:rsid w:val="00DD5317"/>
    <w:rsid w:val="00DE1F24"/>
    <w:rsid w:val="00DE3583"/>
    <w:rsid w:val="00DE44AC"/>
    <w:rsid w:val="00DE47D2"/>
    <w:rsid w:val="00DE71C3"/>
    <w:rsid w:val="00DF00C2"/>
    <w:rsid w:val="00DF08CF"/>
    <w:rsid w:val="00DF329A"/>
    <w:rsid w:val="00DF5C2C"/>
    <w:rsid w:val="00DF621A"/>
    <w:rsid w:val="00DF654E"/>
    <w:rsid w:val="00DF78CA"/>
    <w:rsid w:val="00E01F73"/>
    <w:rsid w:val="00E07DA4"/>
    <w:rsid w:val="00E1543F"/>
    <w:rsid w:val="00E160F1"/>
    <w:rsid w:val="00E2102C"/>
    <w:rsid w:val="00E21414"/>
    <w:rsid w:val="00E22C83"/>
    <w:rsid w:val="00E24B12"/>
    <w:rsid w:val="00E30258"/>
    <w:rsid w:val="00E31888"/>
    <w:rsid w:val="00E436E9"/>
    <w:rsid w:val="00E51124"/>
    <w:rsid w:val="00E530CF"/>
    <w:rsid w:val="00E549B0"/>
    <w:rsid w:val="00E600DC"/>
    <w:rsid w:val="00E64F15"/>
    <w:rsid w:val="00E7107C"/>
    <w:rsid w:val="00E71BF0"/>
    <w:rsid w:val="00E74554"/>
    <w:rsid w:val="00E756AA"/>
    <w:rsid w:val="00E7768A"/>
    <w:rsid w:val="00E77F3D"/>
    <w:rsid w:val="00E815BA"/>
    <w:rsid w:val="00E83137"/>
    <w:rsid w:val="00E868DC"/>
    <w:rsid w:val="00E870F5"/>
    <w:rsid w:val="00E87C17"/>
    <w:rsid w:val="00E90167"/>
    <w:rsid w:val="00E94603"/>
    <w:rsid w:val="00E96E51"/>
    <w:rsid w:val="00E979ED"/>
    <w:rsid w:val="00EA25AE"/>
    <w:rsid w:val="00EA2C9C"/>
    <w:rsid w:val="00EA364B"/>
    <w:rsid w:val="00EA3B1A"/>
    <w:rsid w:val="00EA4720"/>
    <w:rsid w:val="00EA5D4D"/>
    <w:rsid w:val="00EA5F05"/>
    <w:rsid w:val="00EA614E"/>
    <w:rsid w:val="00EA6EC7"/>
    <w:rsid w:val="00EB324D"/>
    <w:rsid w:val="00EB4F3C"/>
    <w:rsid w:val="00EB6903"/>
    <w:rsid w:val="00EC14C2"/>
    <w:rsid w:val="00EC4BC1"/>
    <w:rsid w:val="00ED32C3"/>
    <w:rsid w:val="00ED6063"/>
    <w:rsid w:val="00EE0FE6"/>
    <w:rsid w:val="00EE1074"/>
    <w:rsid w:val="00EE1534"/>
    <w:rsid w:val="00EE32E4"/>
    <w:rsid w:val="00EE5A16"/>
    <w:rsid w:val="00EE6CBF"/>
    <w:rsid w:val="00EE78C3"/>
    <w:rsid w:val="00EF073D"/>
    <w:rsid w:val="00EF68E5"/>
    <w:rsid w:val="00F00BB0"/>
    <w:rsid w:val="00F00F1C"/>
    <w:rsid w:val="00F05190"/>
    <w:rsid w:val="00F05549"/>
    <w:rsid w:val="00F136A5"/>
    <w:rsid w:val="00F152BA"/>
    <w:rsid w:val="00F15BE9"/>
    <w:rsid w:val="00F16C8C"/>
    <w:rsid w:val="00F22028"/>
    <w:rsid w:val="00F271AD"/>
    <w:rsid w:val="00F27925"/>
    <w:rsid w:val="00F410B4"/>
    <w:rsid w:val="00F46A94"/>
    <w:rsid w:val="00F47188"/>
    <w:rsid w:val="00F5443C"/>
    <w:rsid w:val="00F5516A"/>
    <w:rsid w:val="00F56A33"/>
    <w:rsid w:val="00F613A6"/>
    <w:rsid w:val="00F67F3C"/>
    <w:rsid w:val="00F711D7"/>
    <w:rsid w:val="00F7408A"/>
    <w:rsid w:val="00F74611"/>
    <w:rsid w:val="00F74C6B"/>
    <w:rsid w:val="00F87B16"/>
    <w:rsid w:val="00F94344"/>
    <w:rsid w:val="00FA23C3"/>
    <w:rsid w:val="00FA3AE7"/>
    <w:rsid w:val="00FA3F92"/>
    <w:rsid w:val="00FA6725"/>
    <w:rsid w:val="00FA67B9"/>
    <w:rsid w:val="00FA6D08"/>
    <w:rsid w:val="00FB3D79"/>
    <w:rsid w:val="00FB3E5A"/>
    <w:rsid w:val="00FC1A97"/>
    <w:rsid w:val="00FC37CB"/>
    <w:rsid w:val="00FD2465"/>
    <w:rsid w:val="00FD35BD"/>
    <w:rsid w:val="00FD461C"/>
    <w:rsid w:val="00FD55E7"/>
    <w:rsid w:val="00FD63D2"/>
    <w:rsid w:val="00FE0DAC"/>
    <w:rsid w:val="00FE2FD1"/>
    <w:rsid w:val="00FE6AEB"/>
    <w:rsid w:val="00FF2077"/>
    <w:rsid w:val="00FF27D9"/>
    <w:rsid w:val="00FF7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0657"/>
    <o:shapelayout v:ext="edit">
      <o:idmap v:ext="edit" data="1"/>
    </o:shapelayout>
  </w:shapeDefaults>
  <w:decimalSymbol w:val="."/>
  <w:listSeparator w:val=","/>
  <w14:docId w14:val="25990F2D"/>
  <w15:chartTrackingRefBased/>
  <w15:docId w15:val="{31444357-8801-4622-9108-369A36D57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1414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1651D"/>
    <w:rPr>
      <w:color w:val="0000FF"/>
      <w:u w:val="single"/>
    </w:rPr>
  </w:style>
  <w:style w:type="character" w:styleId="Emphasis">
    <w:name w:val="Emphasis"/>
    <w:uiPriority w:val="20"/>
    <w:qFormat/>
    <w:rsid w:val="0081651D"/>
    <w:rPr>
      <w:i/>
      <w:iCs/>
    </w:rPr>
  </w:style>
  <w:style w:type="paragraph" w:styleId="ListParagraph">
    <w:name w:val="List Paragraph"/>
    <w:basedOn w:val="Normal"/>
    <w:uiPriority w:val="34"/>
    <w:qFormat/>
    <w:rsid w:val="001B5776"/>
    <w:pPr>
      <w:ind w:left="720"/>
      <w:contextualSpacing/>
    </w:pPr>
  </w:style>
  <w:style w:type="table" w:styleId="PlainTable2">
    <w:name w:val="Plain Table 2"/>
    <w:basedOn w:val="TableNormal"/>
    <w:uiPriority w:val="42"/>
    <w:rsid w:val="008903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8903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67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6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4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77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9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1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923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29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608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393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6865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0279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15600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772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950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56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446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914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306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038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FEEB63-725B-4DA2-903C-21C77BB2A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Billie Paquette</cp:lastModifiedBy>
  <cp:revision>2</cp:revision>
  <cp:lastPrinted>2022-03-07T14:07:00Z</cp:lastPrinted>
  <dcterms:created xsi:type="dcterms:W3CDTF">2022-08-22T20:01:00Z</dcterms:created>
  <dcterms:modified xsi:type="dcterms:W3CDTF">2022-08-22T20:01:00Z</dcterms:modified>
</cp:coreProperties>
</file>